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240" w:rsidRPr="00F20240" w:rsidRDefault="0073038B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-1</w:t>
      </w:r>
      <w:bookmarkStart w:id="0" w:name="_GoBack"/>
      <w:bookmarkEnd w:id="0"/>
      <w:r w:rsidR="00F20240" w:rsidRPr="00F20240">
        <w:rPr>
          <w:rFonts w:ascii="Times New Roman" w:hAnsi="Times New Roman" w:cs="Times New Roman"/>
          <w:b/>
          <w:sz w:val="24"/>
          <w:szCs w:val="24"/>
        </w:rPr>
        <w:t>:</w:t>
      </w:r>
      <w:r w:rsidR="00F20240" w:rsidRPr="00F20240">
        <w:rPr>
          <w:rFonts w:ascii="Times New Roman" w:hAnsi="Times New Roman" w:cs="Times New Roman"/>
          <w:sz w:val="24"/>
          <w:szCs w:val="24"/>
        </w:rPr>
        <w:t xml:space="preserve"> Create a class called 'TIME' that ha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three integer data members for hours, minutes and second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constructor to initialize the object to zero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constructor to initialize the object to some constant value</w:t>
      </w:r>
    </w:p>
    <w:p w:rsid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member function to add two TIME object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member function to display time in H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0240">
        <w:rPr>
          <w:rFonts w:ascii="Times New Roman" w:hAnsi="Times New Roman" w:cs="Times New Roman"/>
          <w:sz w:val="24"/>
          <w:szCs w:val="24"/>
        </w:rPr>
        <w:t>MM: SS format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Write a main function to create two TIME objects, add them and display the result in</w:t>
      </w:r>
    </w:p>
    <w:p w:rsidR="007B3AAD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H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0240">
        <w:rPr>
          <w:rFonts w:ascii="Times New Roman" w:hAnsi="Times New Roman" w:cs="Times New Roman"/>
          <w:sz w:val="24"/>
          <w:szCs w:val="24"/>
        </w:rPr>
        <w:t>MM: SS format.</w:t>
      </w:r>
    </w:p>
    <w:p w:rsidR="009F44F1" w:rsidRPr="00DD75EA" w:rsidRDefault="009F44F1" w:rsidP="007B3AA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F44F1" w:rsidRPr="00DD7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bY0NbQ0sTQwNjRV0lEKTi0uzszPAykwrwUAElEjziwAAAA="/>
  </w:docVars>
  <w:rsids>
    <w:rsidRoot w:val="002C6D3D"/>
    <w:rsid w:val="000F12AA"/>
    <w:rsid w:val="002C6D3D"/>
    <w:rsid w:val="00504AC9"/>
    <w:rsid w:val="00561344"/>
    <w:rsid w:val="005E76A0"/>
    <w:rsid w:val="006111D3"/>
    <w:rsid w:val="00616025"/>
    <w:rsid w:val="006575F3"/>
    <w:rsid w:val="0073038B"/>
    <w:rsid w:val="007B3AAD"/>
    <w:rsid w:val="007D0BA6"/>
    <w:rsid w:val="009F44F1"/>
    <w:rsid w:val="00AC3A97"/>
    <w:rsid w:val="00DD75EA"/>
    <w:rsid w:val="00F129B7"/>
    <w:rsid w:val="00F20240"/>
    <w:rsid w:val="00FC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8FE62"/>
  <w15:chartTrackingRefBased/>
  <w15:docId w15:val="{3320FEFF-0B07-44F1-AE76-5CAE33B5C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17</cp:revision>
  <dcterms:created xsi:type="dcterms:W3CDTF">2019-03-08T04:10:00Z</dcterms:created>
  <dcterms:modified xsi:type="dcterms:W3CDTF">2020-05-02T18:57:00Z</dcterms:modified>
</cp:coreProperties>
</file>